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wieca rubis écarlat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benzyl alcohol, methyl atrar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70 mg/kg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atrar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7-4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5-193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rientalny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atrarate (4707-4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atrarate (4707-47-5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717 mg/kg masy ciała Animal: rat, Animal sex: male, Guideline: OECD Guideline 422 (Combined Repeated Dose Toxicity Study with the Reproduction / Developmental Toxicity Screening Test), Guideline: other:, Guideline: OECD Guideline 421 (Reproduction / Developmental Toxicity Screening Test), Guideline: other:, Guideline: other:, Guideline: other: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1175 mg/kg masy ciała Animal: rat, Animal sex: female, Guideline: OECD Guideline 422 (Combined Repeated Dose Toxicity Study with the Reproduction / Developmental Toxicity Screening Test), Guideline: other:, Guideline: OECD Guideline 421 (Reproduction / Developmental Toxicity Screening Test), Guideline: other:, Guideline: other:, Guideline: other: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rubis écarlat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atrarate (4707-47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2 mg/l Test organisms (species): not specified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,3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3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rubis écarlat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atrarate (4707-47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benzyl alcohol, methyl atrarat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rubis écarlat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rubis écarlat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6.05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8C0D38-ADDE-4D47-B659-96550D284341}"/>
</file>

<file path=customXml/itemProps3.xml><?xml version="1.0" encoding="utf-8"?>
<ds:datastoreItem xmlns:ds="http://schemas.openxmlformats.org/officeDocument/2006/customXml" ds:itemID="{7EEBDEBE-9993-4BB0-B020-4209B8F15FB8}"/>
</file>

<file path=customXml/itemProps4.xml><?xml version="1.0" encoding="utf-8"?>
<ds:datastoreItem xmlns:ds="http://schemas.openxmlformats.org/officeDocument/2006/customXml" ds:itemID="{48FADED6-F42D-4B01-917F-22A216B987C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